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091764" cy="552490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426593" cy="256032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668252" cy="220418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80008" cy="353247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3730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283242" cy="494738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1385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6707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гор Судаков НБИ-01-20</dc:creator>
  <dc:language>ru-RU</dc:language>
  <cp:keywords/>
  <dcterms:created xsi:type="dcterms:W3CDTF">2023-10-01T17:22:30Z</dcterms:created>
  <dcterms:modified xsi:type="dcterms:W3CDTF">2023-10-01T17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